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bb155b9ed40fa4d2eb7e89dd1924e220604218b"/>
    <w:p>
      <w:pPr>
        <w:pStyle w:val="Heading1"/>
      </w:pPr>
      <w:r>
        <w:t xml:space="preserve">Cover Letter for Veterinarian Position in France Lyon</w:t>
      </w:r>
    </w:p>
    <w:p>
      <w:pPr>
        <w:pStyle w:val="FirstParagraph"/>
      </w:pPr>
      <w:r>
        <w:t xml:space="preserve">Dear [Hiring Manager's Name],</w:t>
      </w:r>
    </w:p>
    <w:p>
      <w:pPr>
        <w:pStyle w:val="BodyText"/>
      </w:pPr>
      <w:r>
        <w:t xml:space="preserve">As a dedicated and compassionate veterinarian with over [X years] of experience in animal healthcare, I am excited to apply for the Veterinarian position at your esteemed practice in France Lyon. My professional journey has been driven by a deep passion for animal welfare, a commitment to excellence in veterinary care, and a desire to contribute to the vibrant pet community of Lyon. This opportunity aligns perfectly with my career goals and values, and I am eager to bring my expertise, skills, and enthusiasm to your team.</w:t>
      </w:r>
    </w:p>
    <w:bookmarkStart w:id="20" w:name="why-france-lyon"/>
    <w:p>
      <w:pPr>
        <w:pStyle w:val="Heading2"/>
      </w:pPr>
      <w:r>
        <w:t xml:space="preserve">Why France Lyon?</w:t>
      </w:r>
    </w:p>
    <w:p>
      <w:pPr>
        <w:pStyle w:val="FirstParagraph"/>
      </w:pPr>
      <w:r>
        <w:t xml:space="preserve">Lyon, a city renowned for its rich cultural heritage, historic architecture, and thriving urban life, is also a hub of progressive pet care. The city’s residents have a strong affinity for their pets, fostering a community that prioritizes holistic and compassionate veterinary services. As someone who has always believed in the bond between humans and animals, I am particularly drawn to Lyon’s emphasis on animal health as an integral part of family life. This aligns with my own philosophy of treating every patient with empathy, professionalism, and scientific rigor.</w:t>
      </w:r>
    </w:p>
    <w:p>
      <w:pPr>
        <w:pStyle w:val="BodyText"/>
      </w:pPr>
      <w:r>
        <w:t xml:space="preserve">France’s veterinary standards are among the highest in Europe, and Lyon is no exception. The city is home to state-of-the-art clinics, a robust network of veterinary professionals, and a growing focus on preventative care and advanced diagnostics. I am eager to contribute to this environment by leveraging my training in [specific areas, e.g., small animal medicine, surgical procedures, or exotic pet care] and my experience in delivering high-quality care tailored to the unique needs of Lyon’s diverse pet population.</w:t>
      </w:r>
    </w:p>
    <w:bookmarkEnd w:id="20"/>
    <w:bookmarkStart w:id="21" w:name="professional-background-and-expertise"/>
    <w:p>
      <w:pPr>
        <w:pStyle w:val="Heading2"/>
      </w:pPr>
      <w:r>
        <w:t xml:space="preserve">Professional Background and Expertise</w:t>
      </w:r>
    </w:p>
    <w:p>
      <w:pPr>
        <w:pStyle w:val="FirstParagraph"/>
      </w:pPr>
      <w:r>
        <w:t xml:space="preserve">As a Veterinarian with [X years] of experience, I have worked in a variety of clinical settings, including general practice, emergency care, and specialty services. My background includes conducting comprehensive physical examinations, diagnosing and treating a wide range of medical conditions, performing surgical procedures such as spaying/neutering and orthopedic surgeries, and providing preventive care through vaccinations and parasite control. I have also developed strong skills in client communication, ensuring that pet owners are well-informed about their animal’s health and treatment options.</w:t>
      </w:r>
    </w:p>
    <w:p>
      <w:pPr>
        <w:pStyle w:val="BodyText"/>
      </w:pPr>
      <w:r>
        <w:t xml:space="preserve">One of my proudest achievements has been my role in [specific accomplishment, e.g., "establishing a community outreach program for low-income pet owners" or "implementing a telemedicine initiative to improve access to care"]. This experience not only reinforced my dedication to animal welfare but also highlighted the importance of adapting veterinary services to meet the evolving needs of clients. I am particularly skilled in [specific skills, e.g., "ultrasound diagnostics," "behavioral therapy," or "nutritional counseling"], which I believe will be valuable in contributing to your practice’s mission.</w:t>
      </w:r>
    </w:p>
    <w:p>
      <w:pPr>
        <w:pStyle w:val="BodyText"/>
      </w:pPr>
      <w:r>
        <w:t xml:space="preserve">My commitment to continuous learning is another cornerstone of my career. I have completed advanced training in [relevant areas, e.g., "cardiology" or "emergency medicine"] and regularly attend conferences and workshops to stay updated on the latest advancements in veterinary science. This dedication ensures that I provide evidence-based care that meets the highest standards of practice.</w:t>
      </w:r>
    </w:p>
    <w:bookmarkEnd w:id="21"/>
    <w:bookmarkStart w:id="22" w:name="why-france-lyon-a-personal-connection"/>
    <w:p>
      <w:pPr>
        <w:pStyle w:val="Heading2"/>
      </w:pPr>
      <w:r>
        <w:t xml:space="preserve">Why France Lyon? A Personal Connection</w:t>
      </w:r>
    </w:p>
    <w:p>
      <w:pPr>
        <w:pStyle w:val="FirstParagraph"/>
      </w:pPr>
      <w:r>
        <w:t xml:space="preserve">Beyond my professional qualifications, I am deeply inspired by Lyon’s unique blend of tradition and innovation. The city’s emphasis on sustainability and quality of life resonates with my own values, and I would be thrilled to contribute to a practice that shares this vision. Lyon’s pet-friendly neighborhoods, bustling markets, and vibrant social scene create a dynamic environment where pets are treated as cherished family members—a philosophy I wholeheartedly support.</w:t>
      </w:r>
    </w:p>
    <w:p>
      <w:pPr>
        <w:pStyle w:val="BodyText"/>
      </w:pPr>
      <w:r>
        <w:t xml:space="preserve">Additionally, I have experience working with clients from diverse cultural backgrounds, which has prepared me to navigate the nuances of practicing in a multicultural setting like Lyon. I am fluent in [languages, if applicable], and I am committed to learning French to better serve the local community and build stronger relationships with pet owners.</w:t>
      </w:r>
    </w:p>
    <w:bookmarkEnd w:id="22"/>
    <w:bookmarkStart w:id="23" w:name="contributing-to-your-practice"/>
    <w:p>
      <w:pPr>
        <w:pStyle w:val="Heading2"/>
      </w:pPr>
      <w:r>
        <w:t xml:space="preserve">Contributing to Your Practice</w:t>
      </w:r>
    </w:p>
    <w:p>
      <w:pPr>
        <w:pStyle w:val="FirstParagraph"/>
      </w:pPr>
      <w:r>
        <w:t xml:space="preserve">I am particularly impressed by your practice’s focus on [specific aspect of the clinic, e.g., "integrative medicine," "community outreach," or "advanced surgical techniques"]. As a Veterinarian who values both clinical excellence and patient-centered care, I am confident that my skills and approach would complement your team. I thrive in collaborative environments where teamwork and shared goals drive success, and I am eager to support your mission of delivering exceptional care to animals in France Lyon.</w:t>
      </w:r>
    </w:p>
    <w:p>
      <w:pPr>
        <w:pStyle w:val="BodyText"/>
      </w:pPr>
      <w:r>
        <w:t xml:space="preserve">In my previous roles, I have consistently demonstrated the ability to manage multiple priorities, maintain a high level of attention to detail, and adapt to the fast-paced demands of veterinary medicine. My strong work ethic, problem-solving skills, and ability to remain calm under pressure make me well-suited for the challenges of this role. I am also passionate about mentoring junior staff and fostering a positive, inclusive workplace culture.</w:t>
      </w:r>
    </w:p>
    <w:bookmarkEnd w:id="23"/>
    <w:bookmarkStart w:id="24" w:name="closing-thoughts"/>
    <w:p>
      <w:pPr>
        <w:pStyle w:val="Heading2"/>
      </w:pPr>
      <w:r>
        <w:t xml:space="preserve">Closing Thoughts</w:t>
      </w:r>
    </w:p>
    <w:p>
      <w:pPr>
        <w:pStyle w:val="FirstParagraph"/>
      </w:pPr>
      <w:r>
        <w:t xml:space="preserve">Thank you for considering my application. I am enthusiastic about the opportunity to join your team and contribute to the continued success of your practice in France Lyon. I would be delighted to discuss how my background, skills, and dedication align with your needs. Please feel free to contact me at [phone number] or [email address] at your convenience.</w:t>
      </w:r>
    </w:p>
    <w:p>
      <w:pPr>
        <w:pStyle w:val="BodyText"/>
      </w:pPr>
      <w:r>
        <w:t xml:space="preserve">I look forward to the possibility of working together and making a meaningful difference in the lives of animals and their families in Ly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file>